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7CF329" w14:textId="75ADDA6A" w:rsidR="008060DA" w:rsidRPr="00FE2271" w:rsidRDefault="000B0785" w:rsidP="000B0785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tr-TR"/>
        </w:rPr>
        <w:drawing>
          <wp:inline distT="0" distB="0" distL="0" distR="0" wp14:anchorId="29A1044D" wp14:editId="26FE903C">
            <wp:extent cx="3390900" cy="1071953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6596532_1272335362915174_2466553426935283712_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8339" cy="109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1CAB3" w14:textId="77777777" w:rsidR="000B0785" w:rsidRDefault="000B0785" w:rsidP="000B0785">
      <w:pPr>
        <w:jc w:val="center"/>
        <w:rPr>
          <w:rFonts w:asciiTheme="majorHAnsi" w:hAnsiTheme="majorHAnsi" w:cstheme="majorHAnsi"/>
          <w:sz w:val="28"/>
        </w:rPr>
      </w:pPr>
    </w:p>
    <w:p w14:paraId="3E305FF2" w14:textId="1A601FD4" w:rsidR="00960D70" w:rsidRDefault="00C15446" w:rsidP="000B0785">
      <w:pPr>
        <w:jc w:val="center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“</w:t>
      </w:r>
      <w:r w:rsidR="005002CD" w:rsidRPr="00FE2271">
        <w:rPr>
          <w:rFonts w:asciiTheme="majorHAnsi" w:hAnsiTheme="majorHAnsi" w:cstheme="majorHAnsi"/>
          <w:sz w:val="28"/>
        </w:rPr>
        <w:t xml:space="preserve">Karadeniz </w:t>
      </w:r>
      <w:r w:rsidR="008018C1" w:rsidRPr="00FE2271">
        <w:rPr>
          <w:rFonts w:asciiTheme="majorHAnsi" w:hAnsiTheme="majorHAnsi" w:cstheme="majorHAnsi"/>
          <w:sz w:val="28"/>
        </w:rPr>
        <w:t>Bölgesinde</w:t>
      </w:r>
      <w:r w:rsidR="008018C1">
        <w:rPr>
          <w:rFonts w:asciiTheme="majorHAnsi" w:hAnsiTheme="majorHAnsi" w:cstheme="majorHAnsi"/>
          <w:sz w:val="28"/>
        </w:rPr>
        <w:t xml:space="preserve">ki </w:t>
      </w:r>
      <w:r w:rsidR="008018C1" w:rsidRPr="00FE2271">
        <w:rPr>
          <w:rFonts w:asciiTheme="majorHAnsi" w:hAnsiTheme="majorHAnsi" w:cstheme="majorHAnsi"/>
          <w:sz w:val="28"/>
        </w:rPr>
        <w:t>Sel</w:t>
      </w:r>
      <w:r>
        <w:rPr>
          <w:rFonts w:asciiTheme="majorHAnsi" w:hAnsiTheme="majorHAnsi" w:cstheme="majorHAnsi"/>
          <w:sz w:val="28"/>
        </w:rPr>
        <w:t>-Su Baskını</w:t>
      </w:r>
      <w:r w:rsidR="00F355C4" w:rsidRPr="00FE2271">
        <w:rPr>
          <w:rFonts w:asciiTheme="majorHAnsi" w:hAnsiTheme="majorHAnsi" w:cstheme="majorHAnsi"/>
          <w:sz w:val="28"/>
        </w:rPr>
        <w:t>, Taşkın</w:t>
      </w:r>
      <w:r w:rsidR="008018C1">
        <w:rPr>
          <w:rFonts w:asciiTheme="majorHAnsi" w:hAnsiTheme="majorHAnsi" w:cstheme="majorHAnsi"/>
          <w:sz w:val="28"/>
        </w:rPr>
        <w:t xml:space="preserve"> ve Heyelanların </w:t>
      </w:r>
      <w:r>
        <w:rPr>
          <w:rFonts w:asciiTheme="majorHAnsi" w:hAnsiTheme="majorHAnsi" w:cstheme="majorHAnsi"/>
          <w:sz w:val="28"/>
        </w:rPr>
        <w:t>Değerlendirilmesi”  Çalıştayı</w:t>
      </w:r>
    </w:p>
    <w:p w14:paraId="6B11879B" w14:textId="54BD6CA7" w:rsidR="006048E5" w:rsidRPr="00FE2271" w:rsidRDefault="006048E5" w:rsidP="000B0785">
      <w:pPr>
        <w:jc w:val="center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7 Ekim </w:t>
      </w:r>
      <w:r w:rsidR="008018C1">
        <w:rPr>
          <w:rFonts w:asciiTheme="majorHAnsi" w:hAnsiTheme="majorHAnsi" w:cstheme="majorHAnsi"/>
          <w:sz w:val="28"/>
        </w:rPr>
        <w:t>2021 Perşembe</w:t>
      </w:r>
    </w:p>
    <w:p w14:paraId="07848972" w14:textId="50C67180" w:rsidR="005002CD" w:rsidRPr="00FB752F" w:rsidRDefault="005002CD" w:rsidP="000B0785">
      <w:pPr>
        <w:jc w:val="center"/>
        <w:rPr>
          <w:rFonts w:asciiTheme="majorHAnsi" w:hAnsiTheme="majorHAnsi" w:cstheme="majorHAnsi"/>
          <w:sz w:val="44"/>
        </w:rPr>
      </w:pPr>
      <w:r w:rsidRPr="00FB752F">
        <w:rPr>
          <w:rFonts w:asciiTheme="majorHAnsi" w:hAnsiTheme="majorHAnsi" w:cstheme="majorHAnsi"/>
          <w:sz w:val="44"/>
        </w:rPr>
        <w:t>Ordu</w:t>
      </w:r>
    </w:p>
    <w:p w14:paraId="67FD2B71" w14:textId="205E599D" w:rsidR="00AC1717" w:rsidRPr="005621C4" w:rsidRDefault="00FB752F" w:rsidP="000B0785">
      <w:pPr>
        <w:jc w:val="center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>Taslak Gündem</w:t>
      </w:r>
    </w:p>
    <w:p w14:paraId="1463C263" w14:textId="3CE428E3" w:rsidR="006048E5" w:rsidRDefault="006048E5" w:rsidP="000B0785">
      <w:pPr>
        <w:jc w:val="center"/>
        <w:rPr>
          <w:rFonts w:asciiTheme="majorHAnsi" w:hAnsiTheme="majorHAnsi" w:cstheme="majorHAnsi"/>
        </w:rPr>
      </w:pPr>
    </w:p>
    <w:p w14:paraId="180173B8" w14:textId="2EC73F6C" w:rsidR="006048E5" w:rsidRDefault="006048E5" w:rsidP="0065756C">
      <w:pPr>
        <w:jc w:val="both"/>
        <w:rPr>
          <w:rFonts w:asciiTheme="majorHAnsi" w:hAnsiTheme="majorHAnsi" w:cstheme="majorHAnsi"/>
        </w:rPr>
      </w:pPr>
    </w:p>
    <w:p w14:paraId="36BCF8FC" w14:textId="77777777" w:rsidR="00BB22DA" w:rsidRPr="00BB22DA" w:rsidRDefault="00BB22DA" w:rsidP="00BB22DA">
      <w:pPr>
        <w:jc w:val="both"/>
        <w:rPr>
          <w:b/>
        </w:rPr>
      </w:pPr>
      <w:r w:rsidRPr="00BB22DA">
        <w:rPr>
          <w:b/>
        </w:rPr>
        <w:t>7 Ekim 2021 Perşembe Saat 10:00-18:00</w:t>
      </w:r>
    </w:p>
    <w:p w14:paraId="0AA8BC95" w14:textId="77777777" w:rsidR="00BB22DA" w:rsidRDefault="00BB22DA" w:rsidP="00BB22DA">
      <w:pPr>
        <w:jc w:val="both"/>
      </w:pPr>
      <w:r>
        <w:t xml:space="preserve">09:30 </w:t>
      </w:r>
      <w:r>
        <w:tab/>
      </w:r>
      <w:r>
        <w:tab/>
        <w:t>Katılımcıların Salona Gelmesi ve Kayıt</w:t>
      </w:r>
    </w:p>
    <w:p w14:paraId="06575C3A" w14:textId="59A994C8" w:rsidR="00BB22DA" w:rsidRDefault="00BB22DA" w:rsidP="00BB22DA">
      <w:pPr>
        <w:jc w:val="both"/>
      </w:pPr>
      <w:r>
        <w:t>09:45-10:00</w:t>
      </w:r>
      <w:r>
        <w:tab/>
        <w:t>Programın Takdimi</w:t>
      </w:r>
      <w:bookmarkStart w:id="0" w:name="_GoBack"/>
      <w:bookmarkEnd w:id="0"/>
      <w:r>
        <w:t>/Tanışma</w:t>
      </w:r>
    </w:p>
    <w:p w14:paraId="6079C41B" w14:textId="77777777" w:rsidR="00BB22DA" w:rsidRDefault="00BB22DA" w:rsidP="00BB22DA">
      <w:pPr>
        <w:jc w:val="both"/>
      </w:pPr>
      <w:r>
        <w:t xml:space="preserve">10:00-10:30 </w:t>
      </w:r>
      <w:r>
        <w:tab/>
        <w:t>Açılış Konuşmalar</w:t>
      </w:r>
    </w:p>
    <w:p w14:paraId="3A653200" w14:textId="77777777" w:rsidR="00BB22DA" w:rsidRDefault="00BB22DA" w:rsidP="00BB22DA">
      <w:pPr>
        <w:jc w:val="both"/>
      </w:pPr>
      <w:r>
        <w:t xml:space="preserve">10:30-10:45 </w:t>
      </w:r>
      <w:r>
        <w:tab/>
        <w:t>Ordu Büyükşehir Belediyesi Sunumu</w:t>
      </w:r>
    </w:p>
    <w:p w14:paraId="573BFCF2" w14:textId="77777777" w:rsidR="00BB22DA" w:rsidRDefault="00BB22DA" w:rsidP="00BB22DA">
      <w:pPr>
        <w:jc w:val="both"/>
      </w:pPr>
      <w:r>
        <w:t>10:45-13:00</w:t>
      </w:r>
      <w:r>
        <w:tab/>
        <w:t xml:space="preserve">Belediyelerin Sunumları (15’er Dakika) </w:t>
      </w:r>
    </w:p>
    <w:p w14:paraId="3363ACAD" w14:textId="77777777" w:rsidR="00BB22DA" w:rsidRDefault="00BB22DA" w:rsidP="00BB22DA">
      <w:pPr>
        <w:jc w:val="both"/>
      </w:pPr>
      <w:r>
        <w:t>13:00-14:00</w:t>
      </w:r>
      <w:r>
        <w:tab/>
        <w:t>Öğle Yemeği</w:t>
      </w:r>
    </w:p>
    <w:p w14:paraId="11E43DBF" w14:textId="77777777" w:rsidR="00BB22DA" w:rsidRDefault="00BB22DA" w:rsidP="00BB22DA">
      <w:pPr>
        <w:jc w:val="both"/>
      </w:pPr>
      <w:r>
        <w:t>14:00-17:00</w:t>
      </w:r>
      <w:r>
        <w:tab/>
        <w:t>Kurumların Sunumları</w:t>
      </w:r>
    </w:p>
    <w:p w14:paraId="7C217424" w14:textId="77777777" w:rsidR="00BB22DA" w:rsidRDefault="00BB22DA" w:rsidP="00BB22DA">
      <w:pPr>
        <w:jc w:val="both"/>
      </w:pPr>
      <w:r>
        <w:t>17:00-17:45</w:t>
      </w:r>
      <w:r>
        <w:tab/>
        <w:t>Soru/Cevap</w:t>
      </w:r>
    </w:p>
    <w:p w14:paraId="2A718C47" w14:textId="77777777" w:rsidR="00BB22DA" w:rsidRDefault="00BB22DA" w:rsidP="00BB22DA">
      <w:pPr>
        <w:jc w:val="both"/>
      </w:pPr>
      <w:r>
        <w:t>17:45-18:00</w:t>
      </w:r>
      <w:r>
        <w:tab/>
        <w:t>Değerlendirme ve Kapanış</w:t>
      </w:r>
    </w:p>
    <w:p w14:paraId="611F5BBA" w14:textId="77777777" w:rsidR="00BB22DA" w:rsidRDefault="00BB22DA" w:rsidP="00BB22DA">
      <w:pPr>
        <w:jc w:val="both"/>
      </w:pPr>
      <w:r>
        <w:t>18:15-18 45</w:t>
      </w:r>
      <w:r>
        <w:tab/>
        <w:t>Teleferik İle Boztepe’ye Geçiş</w:t>
      </w:r>
    </w:p>
    <w:p w14:paraId="0B0EE9E8" w14:textId="5D3A85DF" w:rsidR="00BB22DA" w:rsidRDefault="00BB22DA" w:rsidP="00BB22DA">
      <w:pPr>
        <w:jc w:val="both"/>
      </w:pPr>
      <w:r>
        <w:t>19:00-21:00</w:t>
      </w:r>
      <w:r>
        <w:tab/>
        <w:t>Akşam Yemeği-  Boztepe</w:t>
      </w:r>
    </w:p>
    <w:p w14:paraId="4680395D" w14:textId="5E388811" w:rsidR="00BB22DA" w:rsidRPr="00FE2271" w:rsidRDefault="00BB22DA" w:rsidP="00BB22DA">
      <w:pPr>
        <w:jc w:val="both"/>
        <w:rPr>
          <w:rFonts w:asciiTheme="majorHAnsi" w:hAnsiTheme="majorHAnsi" w:cstheme="majorHAnsi"/>
        </w:rPr>
      </w:pPr>
      <w:r w:rsidRPr="00FE2271">
        <w:rPr>
          <w:rFonts w:asciiTheme="majorHAnsi" w:hAnsiTheme="majorHAnsi" w:cstheme="majorHAnsi"/>
        </w:rPr>
        <w:t xml:space="preserve">  </w:t>
      </w:r>
    </w:p>
    <w:p w14:paraId="10EDB098" w14:textId="77777777" w:rsidR="00136F8E" w:rsidRPr="00136F8E" w:rsidRDefault="00136F8E" w:rsidP="00136F8E">
      <w:pPr>
        <w:jc w:val="both"/>
        <w:rPr>
          <w:rFonts w:asciiTheme="majorHAnsi" w:hAnsiTheme="majorHAnsi" w:cstheme="majorHAnsi"/>
        </w:rPr>
      </w:pPr>
    </w:p>
    <w:sectPr w:rsidR="00136F8E" w:rsidRPr="00136F8E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7453E2" w14:textId="77777777" w:rsidR="004A40D7" w:rsidRDefault="004A40D7" w:rsidP="007F6D73">
      <w:pPr>
        <w:spacing w:after="0" w:line="240" w:lineRule="auto"/>
      </w:pPr>
      <w:r>
        <w:separator/>
      </w:r>
    </w:p>
  </w:endnote>
  <w:endnote w:type="continuationSeparator" w:id="0">
    <w:p w14:paraId="08B6C5DA" w14:textId="77777777" w:rsidR="004A40D7" w:rsidRDefault="004A40D7" w:rsidP="007F6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1505564"/>
      <w:docPartObj>
        <w:docPartGallery w:val="Page Numbers (Bottom of Page)"/>
        <w:docPartUnique/>
      </w:docPartObj>
    </w:sdtPr>
    <w:sdtEndPr/>
    <w:sdtContent>
      <w:p w14:paraId="6B6CF332" w14:textId="5CD28ED0" w:rsidR="00BB22DA" w:rsidRDefault="00BB22DA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B752F">
          <w:rPr>
            <w:noProof/>
          </w:rPr>
          <w:t>1</w:t>
        </w:r>
        <w:r>
          <w:fldChar w:fldCharType="end"/>
        </w:r>
      </w:p>
    </w:sdtContent>
  </w:sdt>
  <w:p w14:paraId="14497ADE" w14:textId="77777777" w:rsidR="00BB22DA" w:rsidRDefault="00BB22D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712035" w14:textId="77777777" w:rsidR="004A40D7" w:rsidRDefault="004A40D7" w:rsidP="007F6D73">
      <w:pPr>
        <w:spacing w:after="0" w:line="240" w:lineRule="auto"/>
      </w:pPr>
      <w:r>
        <w:separator/>
      </w:r>
    </w:p>
  </w:footnote>
  <w:footnote w:type="continuationSeparator" w:id="0">
    <w:p w14:paraId="503DC8DF" w14:textId="77777777" w:rsidR="004A40D7" w:rsidRDefault="004A40D7" w:rsidP="007F6D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631B8"/>
    <w:multiLevelType w:val="hybridMultilevel"/>
    <w:tmpl w:val="143E03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01AC0"/>
    <w:multiLevelType w:val="hybridMultilevel"/>
    <w:tmpl w:val="B0B0C07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354128"/>
    <w:multiLevelType w:val="hybridMultilevel"/>
    <w:tmpl w:val="B0E2757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1C7BCA"/>
    <w:multiLevelType w:val="hybridMultilevel"/>
    <w:tmpl w:val="9CCEF27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EA02BC"/>
    <w:multiLevelType w:val="hybridMultilevel"/>
    <w:tmpl w:val="133E9F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3D2CB9"/>
    <w:multiLevelType w:val="hybridMultilevel"/>
    <w:tmpl w:val="E320F23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115EAA"/>
    <w:multiLevelType w:val="hybridMultilevel"/>
    <w:tmpl w:val="B288BA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D527F"/>
    <w:multiLevelType w:val="hybridMultilevel"/>
    <w:tmpl w:val="36FA653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AB454B"/>
    <w:multiLevelType w:val="hybridMultilevel"/>
    <w:tmpl w:val="FE84A8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030DC"/>
    <w:multiLevelType w:val="hybridMultilevel"/>
    <w:tmpl w:val="67406E7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06D03D4"/>
    <w:multiLevelType w:val="hybridMultilevel"/>
    <w:tmpl w:val="1842E9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705558"/>
    <w:multiLevelType w:val="hybridMultilevel"/>
    <w:tmpl w:val="8EF4D29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FD3323"/>
    <w:multiLevelType w:val="hybridMultilevel"/>
    <w:tmpl w:val="E84086F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5573A"/>
    <w:multiLevelType w:val="hybridMultilevel"/>
    <w:tmpl w:val="25244B8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5B061D"/>
    <w:multiLevelType w:val="hybridMultilevel"/>
    <w:tmpl w:val="69A69EB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853C47"/>
    <w:multiLevelType w:val="hybridMultilevel"/>
    <w:tmpl w:val="6EA0815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E11E22"/>
    <w:multiLevelType w:val="hybridMultilevel"/>
    <w:tmpl w:val="72E068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2"/>
  </w:num>
  <w:num w:numId="4">
    <w:abstractNumId w:val="8"/>
  </w:num>
  <w:num w:numId="5">
    <w:abstractNumId w:val="14"/>
  </w:num>
  <w:num w:numId="6">
    <w:abstractNumId w:val="16"/>
  </w:num>
  <w:num w:numId="7">
    <w:abstractNumId w:val="6"/>
  </w:num>
  <w:num w:numId="8">
    <w:abstractNumId w:val="4"/>
  </w:num>
  <w:num w:numId="9">
    <w:abstractNumId w:val="3"/>
  </w:num>
  <w:num w:numId="10">
    <w:abstractNumId w:val="10"/>
  </w:num>
  <w:num w:numId="11">
    <w:abstractNumId w:val="11"/>
  </w:num>
  <w:num w:numId="12">
    <w:abstractNumId w:val="0"/>
  </w:num>
  <w:num w:numId="13">
    <w:abstractNumId w:val="12"/>
  </w:num>
  <w:num w:numId="14">
    <w:abstractNumId w:val="15"/>
  </w:num>
  <w:num w:numId="15">
    <w:abstractNumId w:val="7"/>
  </w:num>
  <w:num w:numId="16">
    <w:abstractNumId w:val="5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MDWwMDI3N7Y0NDJW0lEKTi0uzszPAykwrwUARGE88ywAAAA="/>
  </w:docVars>
  <w:rsids>
    <w:rsidRoot w:val="00ED4D89"/>
    <w:rsid w:val="00001C34"/>
    <w:rsid w:val="000244DD"/>
    <w:rsid w:val="00047511"/>
    <w:rsid w:val="0006452F"/>
    <w:rsid w:val="00090B74"/>
    <w:rsid w:val="000A1A28"/>
    <w:rsid w:val="000B0785"/>
    <w:rsid w:val="000B56C8"/>
    <w:rsid w:val="000D3B56"/>
    <w:rsid w:val="000E19AC"/>
    <w:rsid w:val="000F2C6E"/>
    <w:rsid w:val="00136F8E"/>
    <w:rsid w:val="00165240"/>
    <w:rsid w:val="00166A07"/>
    <w:rsid w:val="0017414F"/>
    <w:rsid w:val="00185BFB"/>
    <w:rsid w:val="00190C42"/>
    <w:rsid w:val="00193B48"/>
    <w:rsid w:val="001E1E81"/>
    <w:rsid w:val="001F1ABE"/>
    <w:rsid w:val="002450C3"/>
    <w:rsid w:val="0026107F"/>
    <w:rsid w:val="002716CF"/>
    <w:rsid w:val="002B65B2"/>
    <w:rsid w:val="002C1708"/>
    <w:rsid w:val="002D6494"/>
    <w:rsid w:val="00303DA1"/>
    <w:rsid w:val="00347143"/>
    <w:rsid w:val="003543D1"/>
    <w:rsid w:val="00365AAB"/>
    <w:rsid w:val="003B7399"/>
    <w:rsid w:val="003C3B88"/>
    <w:rsid w:val="003E3653"/>
    <w:rsid w:val="003E7655"/>
    <w:rsid w:val="00454355"/>
    <w:rsid w:val="00460936"/>
    <w:rsid w:val="00494999"/>
    <w:rsid w:val="0049610A"/>
    <w:rsid w:val="004A40D7"/>
    <w:rsid w:val="004E6247"/>
    <w:rsid w:val="004F2C39"/>
    <w:rsid w:val="004F6AFB"/>
    <w:rsid w:val="005002CD"/>
    <w:rsid w:val="00537F69"/>
    <w:rsid w:val="00556DD5"/>
    <w:rsid w:val="005621C4"/>
    <w:rsid w:val="005B5F0E"/>
    <w:rsid w:val="005F3C53"/>
    <w:rsid w:val="006048E5"/>
    <w:rsid w:val="00624AF6"/>
    <w:rsid w:val="0065756C"/>
    <w:rsid w:val="006620E7"/>
    <w:rsid w:val="006B0779"/>
    <w:rsid w:val="006B1540"/>
    <w:rsid w:val="006D1445"/>
    <w:rsid w:val="006D5E64"/>
    <w:rsid w:val="006E20E9"/>
    <w:rsid w:val="00705145"/>
    <w:rsid w:val="00705957"/>
    <w:rsid w:val="00765391"/>
    <w:rsid w:val="007A262C"/>
    <w:rsid w:val="007B74BD"/>
    <w:rsid w:val="007C1160"/>
    <w:rsid w:val="007D7BA9"/>
    <w:rsid w:val="007F6D73"/>
    <w:rsid w:val="008018C1"/>
    <w:rsid w:val="008060DA"/>
    <w:rsid w:val="00815EDC"/>
    <w:rsid w:val="00847276"/>
    <w:rsid w:val="00867D3D"/>
    <w:rsid w:val="00871EDB"/>
    <w:rsid w:val="008A75D4"/>
    <w:rsid w:val="008D5925"/>
    <w:rsid w:val="00906460"/>
    <w:rsid w:val="009160EF"/>
    <w:rsid w:val="00960D70"/>
    <w:rsid w:val="009B0184"/>
    <w:rsid w:val="009F2783"/>
    <w:rsid w:val="009F2D81"/>
    <w:rsid w:val="00A46C11"/>
    <w:rsid w:val="00A769DB"/>
    <w:rsid w:val="00AC1717"/>
    <w:rsid w:val="00AD4D8F"/>
    <w:rsid w:val="00B220E0"/>
    <w:rsid w:val="00B9344E"/>
    <w:rsid w:val="00BB22DA"/>
    <w:rsid w:val="00BD1C00"/>
    <w:rsid w:val="00BE254C"/>
    <w:rsid w:val="00BF0FC3"/>
    <w:rsid w:val="00C15446"/>
    <w:rsid w:val="00C22BB6"/>
    <w:rsid w:val="00C379CB"/>
    <w:rsid w:val="00CB08D0"/>
    <w:rsid w:val="00CF0A76"/>
    <w:rsid w:val="00D13E4C"/>
    <w:rsid w:val="00DC4C60"/>
    <w:rsid w:val="00E24AEF"/>
    <w:rsid w:val="00E428E1"/>
    <w:rsid w:val="00E61F91"/>
    <w:rsid w:val="00E71CF6"/>
    <w:rsid w:val="00E75BCD"/>
    <w:rsid w:val="00EA44D1"/>
    <w:rsid w:val="00EB20DE"/>
    <w:rsid w:val="00ED4D89"/>
    <w:rsid w:val="00F055AB"/>
    <w:rsid w:val="00F355C4"/>
    <w:rsid w:val="00F478C4"/>
    <w:rsid w:val="00F753A3"/>
    <w:rsid w:val="00F9006E"/>
    <w:rsid w:val="00FB752F"/>
    <w:rsid w:val="00FD5C3D"/>
    <w:rsid w:val="00FE2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797B80"/>
  <w15:chartTrackingRefBased/>
  <w15:docId w15:val="{C7292FBB-1312-4245-A64B-BDD6D996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7A26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E62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A44D1"/>
    <w:pPr>
      <w:ind w:left="720"/>
      <w:contextualSpacing/>
    </w:pPr>
  </w:style>
  <w:style w:type="table" w:styleId="TabloKlavuzu">
    <w:name w:val="Table Grid"/>
    <w:basedOn w:val="NormalTablo"/>
    <w:uiPriority w:val="39"/>
    <w:rsid w:val="007A26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7A26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7F6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F6D73"/>
  </w:style>
  <w:style w:type="paragraph" w:styleId="AltBilgi">
    <w:name w:val="footer"/>
    <w:basedOn w:val="Normal"/>
    <w:link w:val="AltBilgiChar"/>
    <w:uiPriority w:val="99"/>
    <w:unhideWhenUsed/>
    <w:rsid w:val="007F6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F6D73"/>
  </w:style>
  <w:style w:type="paragraph" w:styleId="TBal">
    <w:name w:val="TOC Heading"/>
    <w:basedOn w:val="Balk1"/>
    <w:next w:val="Normal"/>
    <w:uiPriority w:val="39"/>
    <w:unhideWhenUsed/>
    <w:qFormat/>
    <w:rsid w:val="00B9344E"/>
    <w:pPr>
      <w:outlineLvl w:val="9"/>
    </w:pPr>
    <w:rPr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B9344E"/>
    <w:pPr>
      <w:spacing w:after="100"/>
    </w:pPr>
  </w:style>
  <w:style w:type="character" w:styleId="Kpr">
    <w:name w:val="Hyperlink"/>
    <w:basedOn w:val="VarsaylanParagrafYazTipi"/>
    <w:uiPriority w:val="99"/>
    <w:unhideWhenUsed/>
    <w:rsid w:val="00B9344E"/>
    <w:rPr>
      <w:color w:val="0563C1" w:themeColor="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rsid w:val="004E62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2">
    <w:name w:val="toc 2"/>
    <w:basedOn w:val="Normal"/>
    <w:next w:val="Normal"/>
    <w:autoRedefine/>
    <w:uiPriority w:val="39"/>
    <w:unhideWhenUsed/>
    <w:rsid w:val="008060DA"/>
    <w:pPr>
      <w:spacing w:after="100"/>
      <w:ind w:left="220"/>
    </w:pPr>
  </w:style>
  <w:style w:type="character" w:styleId="zlenenKpr">
    <w:name w:val="FollowedHyperlink"/>
    <w:basedOn w:val="VarsaylanParagrafYazTipi"/>
    <w:uiPriority w:val="99"/>
    <w:semiHidden/>
    <w:unhideWhenUsed/>
    <w:rsid w:val="006B0779"/>
    <w:rPr>
      <w:color w:val="954F72" w:themeColor="followedHyperlink"/>
      <w:u w:val="single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018C1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018C1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018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İlk Öğe ve Tarih" Version="1987"/>
</file>

<file path=customXml/itemProps1.xml><?xml version="1.0" encoding="utf-8"?>
<ds:datastoreItem xmlns:ds="http://schemas.openxmlformats.org/officeDocument/2006/customXml" ds:itemID="{5BAAEA14-8A35-4418-9DF5-5F14902E6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smail Belen</dc:creator>
  <cp:keywords/>
  <dc:description/>
  <cp:lastModifiedBy>Windows Kullanıcısı</cp:lastModifiedBy>
  <cp:revision>3</cp:revision>
  <dcterms:created xsi:type="dcterms:W3CDTF">2021-09-01T15:27:00Z</dcterms:created>
  <dcterms:modified xsi:type="dcterms:W3CDTF">2021-09-01T15:29:00Z</dcterms:modified>
</cp:coreProperties>
</file>